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6008" w:rsidRDefault="00D14D48" w:rsidP="00D14D48">
      <w:pPr>
        <w:pStyle w:val="Title"/>
      </w:pPr>
      <w:r>
        <w:t>Things to Put on DSATB.ml</w:t>
      </w:r>
    </w:p>
    <w:p w:rsidR="00D14D48" w:rsidRPr="00D14D48" w:rsidRDefault="00D14D48" w:rsidP="00D14D48">
      <w:pPr>
        <w:pStyle w:val="ListParagraph"/>
        <w:numPr>
          <w:ilvl w:val="0"/>
          <w:numId w:val="1"/>
        </w:numPr>
      </w:pPr>
      <w:r>
        <w:rPr>
          <w:sz w:val="28"/>
        </w:rPr>
        <w:t>User Profiles</w:t>
      </w:r>
    </w:p>
    <w:p w:rsidR="00D14D48" w:rsidRPr="00D14D48" w:rsidRDefault="00D14D48" w:rsidP="00D14D48">
      <w:pPr>
        <w:pStyle w:val="ListParagraph"/>
        <w:numPr>
          <w:ilvl w:val="0"/>
          <w:numId w:val="1"/>
        </w:numPr>
      </w:pPr>
      <w:r>
        <w:rPr>
          <w:sz w:val="28"/>
        </w:rPr>
        <w:t>A page for events where everyone can easily view and post events</w:t>
      </w:r>
    </w:p>
    <w:p w:rsidR="00D14D48" w:rsidRPr="00D14D48" w:rsidRDefault="00D14D48" w:rsidP="00D14D48">
      <w:pPr>
        <w:pStyle w:val="ListParagraph"/>
        <w:numPr>
          <w:ilvl w:val="0"/>
          <w:numId w:val="1"/>
        </w:numPr>
      </w:pPr>
      <w:r>
        <w:rPr>
          <w:sz w:val="28"/>
        </w:rPr>
        <w:t>A page for each person where th</w:t>
      </w:r>
      <w:bookmarkStart w:id="0" w:name="_GoBack"/>
      <w:bookmarkEnd w:id="0"/>
      <w:r>
        <w:rPr>
          <w:sz w:val="28"/>
        </w:rPr>
        <w:t xml:space="preserve">ey can post details about their life </w:t>
      </w:r>
    </w:p>
    <w:p w:rsidR="00D14D48" w:rsidRPr="00D14D48" w:rsidRDefault="00D14D48" w:rsidP="00D14D48">
      <w:pPr>
        <w:pStyle w:val="ListParagraph"/>
        <w:numPr>
          <w:ilvl w:val="0"/>
          <w:numId w:val="1"/>
        </w:numPr>
      </w:pPr>
    </w:p>
    <w:p w:rsidR="00D14D48" w:rsidRDefault="00D14D48" w:rsidP="00D14D48">
      <w:pPr>
        <w:pStyle w:val="ListParagraph"/>
        <w:numPr>
          <w:ilvl w:val="0"/>
          <w:numId w:val="1"/>
        </w:numPr>
      </w:pPr>
    </w:p>
    <w:p w:rsidR="00D14D48" w:rsidRPr="00D14D48" w:rsidRDefault="00D14D48" w:rsidP="00D14D48">
      <w:pPr>
        <w:pStyle w:val="ListParagraph"/>
        <w:numPr>
          <w:ilvl w:val="0"/>
          <w:numId w:val="1"/>
        </w:numPr>
      </w:pPr>
    </w:p>
    <w:sectPr w:rsidR="00D14D48" w:rsidRPr="00D14D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E242CA"/>
    <w:multiLevelType w:val="hybridMultilevel"/>
    <w:tmpl w:val="FDFC5B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xMLU0B2IzIwMLMyUdpeDU4uLM/DyQAsNaAEHCHXosAAAA"/>
  </w:docVars>
  <w:rsids>
    <w:rsidRoot w:val="00D14D48"/>
    <w:rsid w:val="000E7129"/>
    <w:rsid w:val="00936008"/>
    <w:rsid w:val="00C02C93"/>
    <w:rsid w:val="00D1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724E4B-ECBF-4B65-A7F7-AEF504679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14D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4D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14D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een</dc:creator>
  <cp:keywords/>
  <dc:description/>
  <cp:lastModifiedBy>Robert Keen</cp:lastModifiedBy>
  <cp:revision>1</cp:revision>
  <dcterms:created xsi:type="dcterms:W3CDTF">2018-07-07T02:59:00Z</dcterms:created>
  <dcterms:modified xsi:type="dcterms:W3CDTF">2018-07-07T21:55:00Z</dcterms:modified>
</cp:coreProperties>
</file>